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osition</w:t>
      </w:r>
      <w:r>
        <w:t xml:space="preserve"> </w:t>
      </w:r>
      <w:r>
        <w:t xml:space="preserve">in</w:t>
      </w:r>
      <w:r>
        <w:t xml:space="preserve"> </w:t>
      </w:r>
      <w:r>
        <w:t xml:space="preserve">Addis</w:t>
      </w:r>
      <w:r>
        <w:t xml:space="preserve"> </w:t>
      </w:r>
      <w:r>
        <w:t xml:space="preserve">Ababa</w:t>
      </w:r>
    </w:p>
    <w:bookmarkStart w:id="20" w:name="internship-application-letter"/>
    <w:p>
      <w:pPr>
        <w:pStyle w:val="Heading1"/>
      </w:pPr>
      <w:r>
        <w:t xml:space="preserve">Internship Application Letter</w:t>
      </w:r>
    </w:p>
    <w:p>
      <w:pPr>
        <w:pStyle w:val="FirstParagraph"/>
      </w:pPr>
      <w:r>
        <w:t xml:space="preserve">For Hairdresser Internship Position at Premium Salon in Ethiopia Addis Ababa</w:t>
      </w:r>
    </w:p>
    <w:bookmarkEnd w:id="20"/>
    <w:p>
      <w:pPr>
        <w:pStyle w:val="BodyText"/>
      </w:pPr>
      <w:r>
        <w:rPr>
          <w:bCs/>
          <w:b/>
        </w:rPr>
        <w:t xml:space="preserve">Ms. Amina Gebre</w:t>
      </w:r>
      <w:r>
        <w:br/>
      </w:r>
      <w:r>
        <w:t xml:space="preserve">Mekelle, Tigray Region</w:t>
      </w:r>
      <w:r>
        <w:br/>
      </w:r>
      <w:r>
        <w:t xml:space="preserve">Ethiopia</w:t>
      </w:r>
      <w:r>
        <w:br/>
      </w:r>
      <w:r>
        <w:t xml:space="preserve">+251 912 345 678 | amina.gebre@email.com</w:t>
      </w:r>
    </w:p>
    <w:p>
      <w:pPr>
        <w:pStyle w:val="BodyText"/>
      </w:pPr>
      <w:r>
        <w:t xml:space="preserve">Ms. Selamawit Tadesse</w:t>
      </w:r>
      <w:r>
        <w:br/>
      </w:r>
      <w:r>
        <w:t xml:space="preserve">Head of Training &amp; Development</w:t>
      </w:r>
      <w:r>
        <w:br/>
      </w:r>
      <w:r>
        <w:t xml:space="preserve">Salon Luxe Addis Ababa</w:t>
      </w:r>
      <w:r>
        <w:br/>
      </w:r>
      <w:r>
        <w:t xml:space="preserve">Meskel Square, Bole Road</w:t>
      </w:r>
      <w:r>
        <w:br/>
      </w:r>
      <w:r>
        <w:t xml:space="preserve">Addis Ababa, Ethiopia</w:t>
      </w:r>
    </w:p>
    <w:p>
      <w:pPr>
        <w:pStyle w:val="BodyText"/>
      </w:pPr>
      <w:r>
        <w:t xml:space="preserve">Date: October 26, 2023</w:t>
      </w:r>
    </w:p>
    <w:bookmarkStart w:id="21" w:name="X1a6400b4de1cfcba8175a0ecc33b49221bf1a9d"/>
    <w:p>
      <w:pPr>
        <w:pStyle w:val="Heading2"/>
      </w:pPr>
      <w:r>
        <w:t xml:space="preserve">Subject: Formal Application for Hairdresser Internship Position</w:t>
      </w:r>
    </w:p>
    <w:bookmarkEnd w:id="21"/>
    <w:p>
      <w:pPr>
        <w:pStyle w:val="FirstParagraph"/>
      </w:pPr>
      <w:r>
        <w:t xml:space="preserve">Dear Ms. Tadesse,</w:t>
      </w:r>
    </w:p>
    <w:p>
      <w:pPr>
        <w:pStyle w:val="BodyText"/>
      </w:pPr>
      <w:r>
        <w:t xml:space="preserve">With profound admiration for Salon Luxe Addis Ababa's reputation as a pioneer in elevating Ethiopian beauty standards through innovative hairdressing techniques, I am writing to express my enthusiastic interest in the Hairdresser Internship position currently available at your esteemed establishment. As a dedicated beauty student deeply rooted in Ethiopia's vibrant cultural heritage and passionate about modernizing traditional grooming practices, I believe this internship represents the ideal opportunity to contribute meaningfully while honing my skills within Addis Ababa's dynamic fashion landscape.</w:t>
      </w:r>
    </w:p>
    <w:p>
      <w:pPr>
        <w:pStyle w:val="BodyText"/>
      </w:pPr>
      <w:r>
        <w:t xml:space="preserve">My academic journey at the Addis Ababa Institute of Technology's Cosmetology Program has equipped me with comprehensive theoretical knowledge and hands-on experience in cutting-edge hairdressing methodologies. During my coursework, I specialized in African texture management, natural hair styling, and chemical treatments tailored for Ethiopia's diverse ethnic groups – including intricate braiding techniques for Amhara communities, protective styling for Oromo women, and sustainable color application using locally-sourced botanicals. This academic foundation aligns perfectly with Salon Luxe's commitment to culturally intelligent beauty services that honor Ethiopian identity while embracing global trends.</w:t>
      </w:r>
    </w:p>
    <w:p>
      <w:pPr>
        <w:pStyle w:val="BodyText"/>
      </w:pPr>
      <w:r>
        <w:t xml:space="preserve">What particularly draws me to your salon in Addis Ababa is your recent partnership with the Ethiopian Fashion Week Council, where you've championed indigenous styling techniques through workshops like 'Kente Weaves in Modern Hair Artistry.' As someone who has volunteered at the Addis Ababa Youth Beauty Initiative training underprivileged girls in haircare entrepreneurship, I deeply respect Salon Luxe's community-driven approach. My volunteer work included developing a curriculum for natural hair care using shea butter and avocado oil – ingredients sourced from local cooperatives near Debre Zeit – which directly supports Ethiopia's growing sustainable beauty movement. I am eager to bring this same grassroots perspective to your internship program.</w:t>
      </w:r>
    </w:p>
    <w:p>
      <w:pPr>
        <w:pStyle w:val="BodyText"/>
      </w:pPr>
      <w:r>
        <w:t xml:space="preserve">In my previous role as assistant stylist at 'Ethio Glamour Salon' in Bole, I honed critical skills that position me to contribute immediately. I managed a daily client load of 15+ customers across diverse ethnic backgrounds, mastering techniques ranging from traditional Ethiopian headwraps (like the *mela* for formal occasions) to contemporary bob cuts. My proficiency includes advanced color correction – recently restoring vibrant hues on a client whose hair had been damaged by harsh chemical relaxers common in Addis Ababa's urban salons. I also trained 3 junior stylists in hygiene protocols aligned with Ethiopia's Ministry of Health guidelines, resulting in a 40% reduction in post-treatment complications. These experiences taught me that exceptional hairdressing transcends technique; it requires cultural empathy and meticulous client consultation – values I know Salon Luxe embodies.</w:t>
      </w:r>
    </w:p>
    <w:p>
      <w:pPr>
        <w:pStyle w:val="BodyText"/>
      </w:pPr>
      <w:r>
        <w:t xml:space="preserve">My aspiration to learn under Salon Luxe's master stylists stems from your team's innovative work with Ethiopia's emerging beauty influencers. The recent 'Addis Ababa Roots' campaign featuring ethically dyed hair colors inspired by Ethiopian coffee blossoms deeply resonated with me. I am particularly eager to study your team's approach to blending traditional patterns like *Teflā* (geometric motifs) into modern updos – a practice that transforms hairstyles into wearable cultural narratives. As Ethiopia's beauty industry grows at 12% annually (per the Ethiopian Investment Commission 2023 report), I recognize that mastery in culturally responsive hairdressing will be essential for salons like yours to lead this transformation.</w:t>
      </w:r>
    </w:p>
    <w:p>
      <w:pPr>
        <w:pStyle w:val="BodyText"/>
      </w:pPr>
      <w:r>
        <w:t xml:space="preserve">Why Addis Ababa? The city's unique position as Africa's diplomatic and cultural hub creates an unparalleled learning environment. Here, I've observed how Ethiopian hairdressers blend centuries-old traditions with global techniques – from the *Dhagat* (traditional headcloth) adaptations seen in modern wedding hairstyles to the fusion of African prints with hair accessories. This cosmopolitan energy is why Salon Luxe's location near Meskel Square provides an ideal incubator for my growth. Unlike urban salons in Nairobi or Johannesburg, Addis Ababa's beauty industry maintains strong ties to local heritage while embracing innovation – a balance I aim to cultivate through this internship.</w:t>
      </w:r>
    </w:p>
    <w:p>
      <w:pPr>
        <w:pStyle w:val="BodyText"/>
      </w:pPr>
      <w:r>
        <w:t xml:space="preserve">I am prepared to commit 6 months of dedicated service, with flexible scheduling during Ethiopia's peak wedding season (January-March) and cultural festivals like Timkat. My availability includes morning shifts at the salon for training sessions, weekend work during major events, and evenings for continuing education in Ethiopian beauty history. I have already secured transportation via Addis Ababa City Bus Service to ensure consistent attendance from my residence near Piazza Mall.</w:t>
      </w:r>
    </w:p>
    <w:p>
      <w:pPr>
        <w:pStyle w:val="BodyText"/>
      </w:pPr>
      <w:r>
        <w:t xml:space="preserve">What I seek from this internship is more than technical proficiency – it's the chance to contribute to Ethiopia's rising influence in global beauty standards. Having witnessed how Salon Luxe trained 30+ local stylists in sustainable practices (reducing plastic waste by 65% through reusable product containers), I'm committed to continuing this legacy. My goal is to eventually establish a community salon that provides free haircare training for rural Ethiopian women – a vision inspired by your own social initiatives.</w:t>
      </w:r>
    </w:p>
    <w:p>
      <w:pPr>
        <w:pStyle w:val="BodyText"/>
      </w:pPr>
      <w:r>
        <w:t xml:space="preserve">Thank you for considering my application as an Internship Application Letter candidate. I am confident that my passion for Ethiopian cultural aesthetics, technical skills in contemporary hairdressing, and dedication to community empowerment align with Salon Luxe's mission. I have attached my portfolio showcasing 50+ transformation projects – including a featured piece in the *Ethiopian Beauty Quarterly* (June 2023) on 'Braiding Traditions for Modern Professionals.' I welcome the opportunity to discuss how my background can support your salon's excellence during a personal interview at your convenience.</w:t>
      </w:r>
    </w:p>
    <w:p>
      <w:pPr>
        <w:pStyle w:val="BodyText"/>
      </w:pPr>
      <w:r>
        <w:t xml:space="preserve">Sincerely,</w:t>
      </w:r>
    </w:p>
    <w:p>
      <w:pPr>
        <w:pStyle w:val="BodyText"/>
      </w:pPr>
      <w:r>
        <w:br/>
      </w:r>
      <w:r>
        <w:br/>
      </w:r>
    </w:p>
    <w:p>
      <w:pPr>
        <w:pStyle w:val="BodyText"/>
      </w:pPr>
      <w:r>
        <w:t xml:space="preserve">Amina Gebre</w:t>
      </w:r>
    </w:p>
    <w:p>
      <w:pPr>
        <w:pStyle w:val="BodyText"/>
      </w:pPr>
      <w:r>
        <w:t xml:space="preserve">Word Count: 842 | This Internship Application Letter reflects dedication to Hairdresser profession in Ethiopia Addis Ababa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Position in Addis Ababa</dc:title>
  <dc:creator/>
  <dc:language>en</dc:language>
  <cp:keywords/>
  <dcterms:created xsi:type="dcterms:W3CDTF">2026-07-23T16:57:53Z</dcterms:created>
  <dcterms:modified xsi:type="dcterms:W3CDTF">2026-07-23T16:57:53Z</dcterms:modified>
</cp:coreProperties>
</file>

<file path=docProps/custom.xml><?xml version="1.0" encoding="utf-8"?>
<Properties xmlns="http://schemas.openxmlformats.org/officeDocument/2006/custom-properties" xmlns:vt="http://schemas.openxmlformats.org/officeDocument/2006/docPropsVTypes"/>
</file>